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C03B8" w14:textId="2ECAB267" w:rsidR="009108CD" w:rsidRPr="00DE7280" w:rsidRDefault="00B84275">
      <w:pPr>
        <w:rPr>
          <w:b/>
        </w:rPr>
      </w:pPr>
      <w:r w:rsidRPr="00DE7280">
        <w:rPr>
          <w:b/>
        </w:rPr>
        <w:t>REST Services</w:t>
      </w:r>
    </w:p>
    <w:p w14:paraId="134AAF1D" w14:textId="5EBEA144" w:rsidR="005E3119" w:rsidRPr="00DE7280" w:rsidRDefault="00B84275">
      <w:pPr>
        <w:rPr>
          <w:sz w:val="20"/>
        </w:rPr>
      </w:pPr>
      <w:r w:rsidRPr="00DE7280">
        <w:rPr>
          <w:sz w:val="20"/>
        </w:rPr>
        <w:t>To use the rest services a /r/ is needed. For example : /webapps2019/r/project/supervisor1</w:t>
      </w:r>
      <w:r w:rsidR="00FE10FE">
        <w:rPr>
          <w:sz w:val="20"/>
        </w:rPr>
        <w:t>. If the object does not exist, an error is returned.</w:t>
      </w:r>
    </w:p>
    <w:p w14:paraId="5050599C" w14:textId="73FD4E2A" w:rsidR="005E3119" w:rsidRPr="005E3119" w:rsidRDefault="005E3119">
      <w:pPr>
        <w:rPr>
          <w:b/>
          <w:sz w:val="24"/>
        </w:rPr>
      </w:pPr>
      <w:r w:rsidRPr="005E3119">
        <w:rPr>
          <w:b/>
          <w:sz w:val="24"/>
        </w:rPr>
        <w:t>Catalogue of files</w:t>
      </w:r>
    </w:p>
    <w:p w14:paraId="57AC9758" w14:textId="7AB167DF" w:rsidR="005E3119" w:rsidRDefault="005E3119">
      <w:pPr>
        <w:rPr>
          <w:u w:val="single"/>
        </w:rPr>
      </w:pPr>
      <w:r w:rsidRPr="005E3119">
        <w:rPr>
          <w:u w:val="single"/>
        </w:rPr>
        <w:t>Web Pages</w:t>
      </w:r>
    </w:p>
    <w:p w14:paraId="057C557E" w14:textId="11B2B262" w:rsidR="00DE7280" w:rsidRPr="005E3119" w:rsidRDefault="00C702CE" w:rsidP="00DE7280">
      <w:pPr>
        <w:pStyle w:val="ListParagraph"/>
        <w:numPr>
          <w:ilvl w:val="0"/>
          <w:numId w:val="1"/>
        </w:numPr>
        <w:rPr>
          <w:u w:val="single"/>
        </w:rPr>
      </w:pPr>
      <w:r>
        <w:t>index</w:t>
      </w:r>
      <w:r w:rsidR="00DE7280">
        <w:t>.xhtml</w:t>
      </w:r>
    </w:p>
    <w:p w14:paraId="0DE8677E" w14:textId="45670403" w:rsidR="00DE7280" w:rsidRPr="00C702CE" w:rsidRDefault="00C702CE" w:rsidP="00DE7280">
      <w:pPr>
        <w:pStyle w:val="ListParagraph"/>
        <w:numPr>
          <w:ilvl w:val="1"/>
          <w:numId w:val="1"/>
        </w:numPr>
        <w:rPr>
          <w:u w:val="single"/>
        </w:rPr>
      </w:pPr>
      <w:r>
        <w:t>The index page. Has login buttons for admins, supervisors and students.</w:t>
      </w:r>
    </w:p>
    <w:p w14:paraId="1C11B983" w14:textId="2506264A" w:rsidR="00C702CE" w:rsidRPr="00C702CE" w:rsidRDefault="00C702CE" w:rsidP="00C702CE">
      <w:pPr>
        <w:pStyle w:val="ListParagraph"/>
        <w:numPr>
          <w:ilvl w:val="0"/>
          <w:numId w:val="1"/>
        </w:numPr>
        <w:rPr>
          <w:u w:val="single"/>
        </w:rPr>
      </w:pPr>
      <w:r>
        <w:t>Login.xhtml</w:t>
      </w:r>
    </w:p>
    <w:p w14:paraId="77F7A505" w14:textId="08929F56" w:rsidR="00C702CE" w:rsidRPr="00C702CE" w:rsidRDefault="00C702CE" w:rsidP="00C702CE">
      <w:pPr>
        <w:pStyle w:val="ListParagraph"/>
        <w:numPr>
          <w:ilvl w:val="1"/>
          <w:numId w:val="1"/>
        </w:numPr>
        <w:rPr>
          <w:u w:val="single"/>
        </w:rPr>
      </w:pPr>
      <w:r>
        <w:t>Security page, used when a user is attempting to login. Has field for username and password.</w:t>
      </w:r>
    </w:p>
    <w:p w14:paraId="7BF75F69" w14:textId="392F0FCC" w:rsidR="00C702CE" w:rsidRPr="00C702CE" w:rsidRDefault="00C702CE" w:rsidP="00C702CE">
      <w:pPr>
        <w:pStyle w:val="ListParagraph"/>
        <w:numPr>
          <w:ilvl w:val="0"/>
          <w:numId w:val="1"/>
        </w:numPr>
        <w:rPr>
          <w:u w:val="single"/>
        </w:rPr>
      </w:pPr>
      <w:r>
        <w:t>Loginfailed.xhtml</w:t>
      </w:r>
    </w:p>
    <w:p w14:paraId="02EAD1B9" w14:textId="1BEC4FAE" w:rsidR="00DE7280" w:rsidRPr="008D5B43" w:rsidRDefault="00C702CE" w:rsidP="008D5B43">
      <w:pPr>
        <w:pStyle w:val="ListParagraph"/>
        <w:numPr>
          <w:ilvl w:val="1"/>
          <w:numId w:val="1"/>
        </w:numPr>
        <w:rPr>
          <w:u w:val="single"/>
        </w:rPr>
      </w:pPr>
      <w:r>
        <w:t>This page is the landing when a user has failed to log in, such as with invalid credentials.</w:t>
      </w:r>
    </w:p>
    <w:p w14:paraId="2F2EDA4F" w14:textId="2D775180" w:rsidR="004D71BA" w:rsidRPr="004D71BA" w:rsidRDefault="004D71BA">
      <w:pPr>
        <w:rPr>
          <w:i/>
        </w:rPr>
      </w:pPr>
      <w:r w:rsidRPr="004D71BA">
        <w:rPr>
          <w:i/>
        </w:rPr>
        <w:t>Admin</w:t>
      </w:r>
    </w:p>
    <w:p w14:paraId="689C32D8" w14:textId="6BC4A4B1" w:rsidR="005E3119" w:rsidRPr="005E3119" w:rsidRDefault="005E3119" w:rsidP="005E3119">
      <w:pPr>
        <w:pStyle w:val="ListParagraph"/>
        <w:numPr>
          <w:ilvl w:val="0"/>
          <w:numId w:val="1"/>
        </w:numPr>
        <w:rPr>
          <w:u w:val="single"/>
        </w:rPr>
      </w:pPr>
      <w:r>
        <w:t>Administrator.xhtml</w:t>
      </w:r>
    </w:p>
    <w:p w14:paraId="71EF170E" w14:textId="02050041" w:rsidR="005E3119" w:rsidRPr="005E3119" w:rsidRDefault="005E3119" w:rsidP="005E3119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Is the hub page for </w:t>
      </w:r>
      <w:r w:rsidR="005E5C18">
        <w:t>an</w:t>
      </w:r>
      <w:r>
        <w:t xml:space="preserve"> administrator. The landing page on a successful login.</w:t>
      </w:r>
    </w:p>
    <w:p w14:paraId="2C846061" w14:textId="64132E6E" w:rsidR="005E3119" w:rsidRPr="005E3119" w:rsidRDefault="005E3119" w:rsidP="005E3119">
      <w:pPr>
        <w:pStyle w:val="ListParagraph"/>
        <w:numPr>
          <w:ilvl w:val="0"/>
          <w:numId w:val="1"/>
        </w:numPr>
        <w:rPr>
          <w:u w:val="single"/>
        </w:rPr>
      </w:pPr>
      <w:r>
        <w:t>Adminregistration.xhtml</w:t>
      </w:r>
    </w:p>
    <w:p w14:paraId="4EE92BA5" w14:textId="1E902701" w:rsidR="005E3119" w:rsidRPr="005E3119" w:rsidRDefault="005E3119" w:rsidP="005E3119">
      <w:pPr>
        <w:pStyle w:val="ListParagraph"/>
        <w:numPr>
          <w:ilvl w:val="1"/>
          <w:numId w:val="1"/>
        </w:numPr>
        <w:rPr>
          <w:u w:val="single"/>
        </w:rPr>
      </w:pPr>
      <w:r>
        <w:t>Used for registering a new system administrator by an admin.</w:t>
      </w:r>
    </w:p>
    <w:p w14:paraId="1B350B83" w14:textId="5AA9C6FE" w:rsidR="005E3119" w:rsidRPr="005E3119" w:rsidRDefault="005E3119" w:rsidP="005E3119">
      <w:pPr>
        <w:pStyle w:val="ListParagraph"/>
        <w:numPr>
          <w:ilvl w:val="0"/>
          <w:numId w:val="1"/>
        </w:numPr>
        <w:rPr>
          <w:u w:val="single"/>
        </w:rPr>
      </w:pPr>
      <w:r>
        <w:t>Studentprojectlist.xhtml</w:t>
      </w:r>
    </w:p>
    <w:p w14:paraId="3E43F33D" w14:textId="710BC279" w:rsidR="005E3119" w:rsidRPr="00EB03C7" w:rsidRDefault="005E3119" w:rsidP="005E3119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Displays a list of all students and their </w:t>
      </w:r>
      <w:r w:rsidR="00A03A1A">
        <w:t>current projects/ proposed projects.</w:t>
      </w:r>
    </w:p>
    <w:p w14:paraId="6B308A40" w14:textId="4515BB56" w:rsidR="00EB03C7" w:rsidRPr="00EB03C7" w:rsidRDefault="00EB03C7" w:rsidP="00EB03C7">
      <w:pPr>
        <w:pStyle w:val="ListParagraph"/>
        <w:numPr>
          <w:ilvl w:val="0"/>
          <w:numId w:val="1"/>
        </w:numPr>
        <w:rPr>
          <w:u w:val="single"/>
        </w:rPr>
      </w:pPr>
      <w:r>
        <w:t>Studentregistration.xhtml</w:t>
      </w:r>
    </w:p>
    <w:p w14:paraId="6DC0BB5D" w14:textId="43C4D55E" w:rsidR="00EB03C7" w:rsidRPr="00A03A1A" w:rsidRDefault="00EB03C7" w:rsidP="00EB03C7">
      <w:pPr>
        <w:pStyle w:val="ListParagraph"/>
        <w:numPr>
          <w:ilvl w:val="1"/>
          <w:numId w:val="1"/>
        </w:numPr>
        <w:rPr>
          <w:u w:val="single"/>
        </w:rPr>
      </w:pPr>
      <w:r>
        <w:t>Used for registering a new system student by an admin.</w:t>
      </w:r>
    </w:p>
    <w:p w14:paraId="71C386D6" w14:textId="4C7712A0" w:rsidR="00A03A1A" w:rsidRPr="00A03A1A" w:rsidRDefault="00A03A1A" w:rsidP="00A03A1A">
      <w:pPr>
        <w:pStyle w:val="ListParagraph"/>
        <w:numPr>
          <w:ilvl w:val="0"/>
          <w:numId w:val="1"/>
        </w:numPr>
        <w:rPr>
          <w:u w:val="single"/>
        </w:rPr>
      </w:pPr>
      <w:r>
        <w:t>Supervisorprojectlist.xhtml</w:t>
      </w:r>
    </w:p>
    <w:p w14:paraId="0F125640" w14:textId="63CE4E69" w:rsidR="00A03A1A" w:rsidRPr="00ED5BBB" w:rsidRDefault="00A03A1A" w:rsidP="00A03A1A">
      <w:pPr>
        <w:pStyle w:val="ListParagraph"/>
        <w:numPr>
          <w:ilvl w:val="1"/>
          <w:numId w:val="1"/>
        </w:numPr>
        <w:rPr>
          <w:u w:val="single"/>
        </w:rPr>
      </w:pPr>
      <w:r>
        <w:t>Displays a list of all supervisors and their assigned projects</w:t>
      </w:r>
    </w:p>
    <w:p w14:paraId="7CA307C7" w14:textId="4EDDF6E5" w:rsidR="00ED5BBB" w:rsidRPr="00ED5BBB" w:rsidRDefault="00ED5BBB" w:rsidP="00ED5BBB">
      <w:pPr>
        <w:pStyle w:val="ListParagraph"/>
        <w:numPr>
          <w:ilvl w:val="0"/>
          <w:numId w:val="1"/>
        </w:numPr>
        <w:rPr>
          <w:u w:val="single"/>
        </w:rPr>
      </w:pPr>
      <w:r>
        <w:t>Supervisorregistration.xhtml</w:t>
      </w:r>
    </w:p>
    <w:p w14:paraId="34559E9C" w14:textId="4B889A40" w:rsidR="00ED5BBB" w:rsidRPr="00BB342C" w:rsidRDefault="00ED5BBB" w:rsidP="00ED5BBB">
      <w:pPr>
        <w:pStyle w:val="ListParagraph"/>
        <w:numPr>
          <w:ilvl w:val="1"/>
          <w:numId w:val="1"/>
        </w:numPr>
        <w:rPr>
          <w:u w:val="single"/>
        </w:rPr>
      </w:pPr>
      <w:r>
        <w:t>Used for registering a new system supervisor by an admin.</w:t>
      </w:r>
    </w:p>
    <w:p w14:paraId="52926C01" w14:textId="26611E38" w:rsidR="00BB342C" w:rsidRPr="00BB342C" w:rsidRDefault="00BB342C" w:rsidP="00BB342C">
      <w:pPr>
        <w:pStyle w:val="ListParagraph"/>
        <w:numPr>
          <w:ilvl w:val="0"/>
          <w:numId w:val="1"/>
        </w:numPr>
        <w:rPr>
          <w:u w:val="single"/>
        </w:rPr>
      </w:pPr>
      <w:r>
        <w:t>Transactionloginlogs.xhtml</w:t>
      </w:r>
    </w:p>
    <w:p w14:paraId="76D108FB" w14:textId="38095B47" w:rsidR="00BB342C" w:rsidRPr="00BB342C" w:rsidRDefault="00BB342C" w:rsidP="00BB342C">
      <w:pPr>
        <w:pStyle w:val="ListParagraph"/>
        <w:numPr>
          <w:ilvl w:val="1"/>
          <w:numId w:val="1"/>
        </w:numPr>
        <w:rPr>
          <w:u w:val="single"/>
        </w:rPr>
      </w:pPr>
      <w:r>
        <w:t>Used to display all login transactions for students and supervisors.</w:t>
      </w:r>
    </w:p>
    <w:p w14:paraId="59FF8284" w14:textId="3B0A78B5" w:rsidR="00BB342C" w:rsidRPr="00BB342C" w:rsidRDefault="00BB342C" w:rsidP="00BB342C">
      <w:pPr>
        <w:pStyle w:val="ListParagraph"/>
        <w:numPr>
          <w:ilvl w:val="0"/>
          <w:numId w:val="1"/>
        </w:numPr>
        <w:rPr>
          <w:u w:val="single"/>
        </w:rPr>
      </w:pPr>
      <w:r>
        <w:t>Transactionlogs.xhtml</w:t>
      </w:r>
    </w:p>
    <w:p w14:paraId="1BC57C51" w14:textId="2E7654FB" w:rsidR="00BB342C" w:rsidRPr="000A5E1E" w:rsidRDefault="00BB342C" w:rsidP="00BB342C">
      <w:pPr>
        <w:pStyle w:val="ListParagraph"/>
        <w:numPr>
          <w:ilvl w:val="1"/>
          <w:numId w:val="1"/>
        </w:numPr>
        <w:rPr>
          <w:u w:val="single"/>
        </w:rPr>
      </w:pPr>
      <w:r>
        <w:t>Used to display all non-login transactions for students and supervisors.</w:t>
      </w:r>
    </w:p>
    <w:p w14:paraId="78C8B716" w14:textId="77777777" w:rsidR="000A5E1E" w:rsidRPr="005E3119" w:rsidRDefault="000A5E1E" w:rsidP="000A5E1E">
      <w:pPr>
        <w:pStyle w:val="ListParagraph"/>
        <w:numPr>
          <w:ilvl w:val="0"/>
          <w:numId w:val="1"/>
        </w:numPr>
        <w:rPr>
          <w:u w:val="single"/>
        </w:rPr>
      </w:pPr>
      <w:r>
        <w:t>Topicregistration.xhtml</w:t>
      </w:r>
    </w:p>
    <w:p w14:paraId="0CA6DF14" w14:textId="5A15FE84" w:rsidR="000A5E1E" w:rsidRPr="005E70F7" w:rsidRDefault="000A5E1E" w:rsidP="005E70F7">
      <w:pPr>
        <w:pStyle w:val="ListParagraph"/>
        <w:numPr>
          <w:ilvl w:val="1"/>
          <w:numId w:val="1"/>
        </w:numPr>
        <w:rPr>
          <w:u w:val="single"/>
        </w:rPr>
      </w:pPr>
      <w:r>
        <w:t>Used for creating a new topic. Used by both supervisor and admin</w:t>
      </w:r>
    </w:p>
    <w:p w14:paraId="6FAE8E48" w14:textId="3F538D17" w:rsidR="00377CBE" w:rsidRPr="004D71BA" w:rsidRDefault="00377CBE" w:rsidP="00377CBE">
      <w:pPr>
        <w:rPr>
          <w:i/>
        </w:rPr>
      </w:pPr>
      <w:r>
        <w:rPr>
          <w:i/>
        </w:rPr>
        <w:t>Student</w:t>
      </w:r>
    </w:p>
    <w:p w14:paraId="1695598B" w14:textId="6E923B11" w:rsidR="00377CBE" w:rsidRPr="005E3119" w:rsidRDefault="005E5C18" w:rsidP="00377CBE">
      <w:pPr>
        <w:pStyle w:val="ListParagraph"/>
        <w:numPr>
          <w:ilvl w:val="0"/>
          <w:numId w:val="1"/>
        </w:numPr>
        <w:rPr>
          <w:u w:val="single"/>
        </w:rPr>
      </w:pPr>
      <w:r>
        <w:t>Student</w:t>
      </w:r>
      <w:r w:rsidR="00377CBE">
        <w:t>.xhtml</w:t>
      </w:r>
    </w:p>
    <w:p w14:paraId="7A98E6DC" w14:textId="087452FE" w:rsidR="00377CBE" w:rsidRPr="005E3119" w:rsidRDefault="00377CBE" w:rsidP="00377CBE">
      <w:pPr>
        <w:pStyle w:val="ListParagraph"/>
        <w:numPr>
          <w:ilvl w:val="1"/>
          <w:numId w:val="1"/>
        </w:numPr>
        <w:rPr>
          <w:u w:val="single"/>
        </w:rPr>
      </w:pPr>
      <w:r>
        <w:t>Is the hub page for</w:t>
      </w:r>
      <w:r w:rsidR="005E5C18">
        <w:t xml:space="preserve"> a student</w:t>
      </w:r>
      <w:r>
        <w:t>. The landing page on a successful login.</w:t>
      </w:r>
    </w:p>
    <w:p w14:paraId="56DD7D0F" w14:textId="078F643F" w:rsidR="00377CBE" w:rsidRPr="005E3119" w:rsidRDefault="00754447" w:rsidP="00377CBE">
      <w:pPr>
        <w:pStyle w:val="ListParagraph"/>
        <w:numPr>
          <w:ilvl w:val="0"/>
          <w:numId w:val="1"/>
        </w:numPr>
        <w:rPr>
          <w:u w:val="single"/>
        </w:rPr>
      </w:pPr>
      <w:r>
        <w:t>Projectselection</w:t>
      </w:r>
      <w:r w:rsidR="00377CBE">
        <w:t>.xhtml</w:t>
      </w:r>
    </w:p>
    <w:p w14:paraId="0A137B19" w14:textId="277D66A1" w:rsidR="00377CBE" w:rsidRPr="005E3119" w:rsidRDefault="006910E8" w:rsidP="00377CBE">
      <w:pPr>
        <w:pStyle w:val="ListParagraph"/>
        <w:numPr>
          <w:ilvl w:val="1"/>
          <w:numId w:val="1"/>
        </w:numPr>
        <w:rPr>
          <w:u w:val="single"/>
        </w:rPr>
      </w:pPr>
      <w:r>
        <w:t>Used for displaying all available projects that the student can select.</w:t>
      </w:r>
    </w:p>
    <w:p w14:paraId="28662EF9" w14:textId="36750505" w:rsidR="00377CBE" w:rsidRPr="005E3119" w:rsidRDefault="00C711EC" w:rsidP="00377CBE">
      <w:pPr>
        <w:pStyle w:val="ListParagraph"/>
        <w:numPr>
          <w:ilvl w:val="0"/>
          <w:numId w:val="1"/>
        </w:numPr>
        <w:rPr>
          <w:u w:val="single"/>
        </w:rPr>
      </w:pPr>
      <w:r>
        <w:t>Supervisorselection</w:t>
      </w:r>
      <w:r w:rsidR="00377CBE">
        <w:t>.xhtml</w:t>
      </w:r>
    </w:p>
    <w:p w14:paraId="7324C578" w14:textId="336ACF11" w:rsidR="00377CBE" w:rsidRPr="00EB03C7" w:rsidRDefault="00C711EC" w:rsidP="00377CBE">
      <w:pPr>
        <w:pStyle w:val="ListParagraph"/>
        <w:numPr>
          <w:ilvl w:val="1"/>
          <w:numId w:val="1"/>
        </w:numPr>
        <w:rPr>
          <w:u w:val="single"/>
        </w:rPr>
      </w:pPr>
      <w:r>
        <w:t>Used for creating and proposing a new project to a selected supervisor.</w:t>
      </w:r>
    </w:p>
    <w:p w14:paraId="1B16B7CB" w14:textId="4057D52E" w:rsidR="00680F69" w:rsidRPr="004D71BA" w:rsidRDefault="00680F69" w:rsidP="00680F69">
      <w:pPr>
        <w:rPr>
          <w:i/>
        </w:rPr>
      </w:pPr>
      <w:r>
        <w:rPr>
          <w:i/>
        </w:rPr>
        <w:t>Supervisor</w:t>
      </w:r>
    </w:p>
    <w:p w14:paraId="51959487" w14:textId="6C25C31C" w:rsidR="00680F69" w:rsidRPr="005E3119" w:rsidRDefault="00680F69" w:rsidP="00680F69">
      <w:pPr>
        <w:pStyle w:val="ListParagraph"/>
        <w:numPr>
          <w:ilvl w:val="0"/>
          <w:numId w:val="1"/>
        </w:numPr>
        <w:rPr>
          <w:u w:val="single"/>
        </w:rPr>
      </w:pPr>
      <w:r>
        <w:t>Supervisor</w:t>
      </w:r>
      <w:r>
        <w:t>.xhtml</w:t>
      </w:r>
    </w:p>
    <w:p w14:paraId="726FD834" w14:textId="679182CA" w:rsidR="00680F69" w:rsidRPr="005E3119" w:rsidRDefault="00680F69" w:rsidP="00680F69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Is the hub page for a </w:t>
      </w:r>
      <w:r w:rsidR="00C66D27">
        <w:t>supervisor</w:t>
      </w:r>
      <w:r>
        <w:t>. The landing page on a successful login.</w:t>
      </w:r>
    </w:p>
    <w:p w14:paraId="47C648F0" w14:textId="23E9A4BB" w:rsidR="00680F69" w:rsidRPr="005E3119" w:rsidRDefault="002E2CEB" w:rsidP="00680F69">
      <w:pPr>
        <w:pStyle w:val="ListParagraph"/>
        <w:numPr>
          <w:ilvl w:val="0"/>
          <w:numId w:val="1"/>
        </w:numPr>
        <w:rPr>
          <w:u w:val="single"/>
        </w:rPr>
      </w:pPr>
      <w:r>
        <w:lastRenderedPageBreak/>
        <w:t>Managedprojects</w:t>
      </w:r>
      <w:r w:rsidR="00680F69">
        <w:t>.xhtml</w:t>
      </w:r>
    </w:p>
    <w:p w14:paraId="1CE8F761" w14:textId="3DCF6FC5" w:rsidR="00680F69" w:rsidRPr="00173610" w:rsidRDefault="00745743" w:rsidP="00680F69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Used to display all projects currently linked to this supervisor. </w:t>
      </w:r>
    </w:p>
    <w:p w14:paraId="59FFB840" w14:textId="6AFD5763" w:rsidR="00173610" w:rsidRPr="00173610" w:rsidRDefault="00173610" w:rsidP="00173610">
      <w:pPr>
        <w:pStyle w:val="ListParagraph"/>
        <w:numPr>
          <w:ilvl w:val="0"/>
          <w:numId w:val="1"/>
        </w:numPr>
        <w:rPr>
          <w:u w:val="single"/>
        </w:rPr>
      </w:pPr>
      <w:r>
        <w:t>Projectregistration.xhtml</w:t>
      </w:r>
    </w:p>
    <w:p w14:paraId="140E6242" w14:textId="793229AE" w:rsidR="00173610" w:rsidRPr="00173610" w:rsidRDefault="00173610" w:rsidP="00173610">
      <w:pPr>
        <w:pStyle w:val="ListParagraph"/>
        <w:numPr>
          <w:ilvl w:val="1"/>
          <w:numId w:val="1"/>
        </w:numPr>
        <w:rPr>
          <w:u w:val="single"/>
        </w:rPr>
      </w:pPr>
      <w:r>
        <w:t>Used to register a new project for the logged in supervisor.</w:t>
      </w:r>
    </w:p>
    <w:p w14:paraId="1475E875" w14:textId="0DD2E6CD" w:rsidR="00173610" w:rsidRPr="00173610" w:rsidRDefault="00173610" w:rsidP="00173610">
      <w:pPr>
        <w:pStyle w:val="ListParagraph"/>
        <w:numPr>
          <w:ilvl w:val="0"/>
          <w:numId w:val="1"/>
        </w:numPr>
        <w:rPr>
          <w:u w:val="single"/>
        </w:rPr>
      </w:pPr>
      <w:r>
        <w:t>Supervisedstudents.xhtml</w:t>
      </w:r>
    </w:p>
    <w:p w14:paraId="6EECECD5" w14:textId="452F4866" w:rsidR="00173610" w:rsidRPr="005E3119" w:rsidRDefault="00173610" w:rsidP="00173610">
      <w:pPr>
        <w:pStyle w:val="ListParagraph"/>
        <w:numPr>
          <w:ilvl w:val="1"/>
          <w:numId w:val="1"/>
        </w:numPr>
        <w:rPr>
          <w:u w:val="single"/>
        </w:rPr>
      </w:pPr>
      <w:r>
        <w:t>Used to display all accepted projects and the student</w:t>
      </w:r>
      <w:r w:rsidR="00E11379">
        <w:t>s on them.</w:t>
      </w:r>
    </w:p>
    <w:p w14:paraId="30671610" w14:textId="1DB0353C" w:rsidR="00680F69" w:rsidRPr="005E3119" w:rsidRDefault="00E11379" w:rsidP="00680F69">
      <w:pPr>
        <w:pStyle w:val="ListParagraph"/>
        <w:numPr>
          <w:ilvl w:val="0"/>
          <w:numId w:val="1"/>
        </w:numPr>
        <w:rPr>
          <w:u w:val="single"/>
        </w:rPr>
      </w:pPr>
      <w:r>
        <w:t>Topicregistration</w:t>
      </w:r>
      <w:r w:rsidR="00680F69">
        <w:t>.xhtml</w:t>
      </w:r>
    </w:p>
    <w:p w14:paraId="7DC624C6" w14:textId="17872268" w:rsidR="00680F69" w:rsidRPr="00EB03C7" w:rsidRDefault="00680F69" w:rsidP="00680F69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Used for creating </w:t>
      </w:r>
      <w:r w:rsidR="00E11379">
        <w:t>a new topic. Used by both supervisor and admin</w:t>
      </w:r>
    </w:p>
    <w:p w14:paraId="7ED0D7B0" w14:textId="39218DED" w:rsidR="00EB03C7" w:rsidRDefault="00EB03C7" w:rsidP="00EB03C7">
      <w:pPr>
        <w:rPr>
          <w:u w:val="single"/>
        </w:rPr>
      </w:pPr>
    </w:p>
    <w:p w14:paraId="7DDBBD07" w14:textId="48F71681" w:rsidR="00BA158D" w:rsidRDefault="00FA5BBA" w:rsidP="00BA158D">
      <w:pPr>
        <w:rPr>
          <w:u w:val="single"/>
        </w:rPr>
      </w:pPr>
      <w:r>
        <w:rPr>
          <w:u w:val="single"/>
        </w:rPr>
        <w:t>Java Files</w:t>
      </w:r>
    </w:p>
    <w:p w14:paraId="4A271D0B" w14:textId="1ABF5DC0" w:rsidR="003B7AEC" w:rsidRPr="003B7AEC" w:rsidRDefault="003B7AEC" w:rsidP="00BA158D">
      <w:pPr>
        <w:rPr>
          <w:i/>
        </w:rPr>
      </w:pPr>
      <w:r>
        <w:rPr>
          <w:i/>
        </w:rPr>
        <w:t>REST service</w:t>
      </w:r>
    </w:p>
    <w:p w14:paraId="76CA3404" w14:textId="55297955" w:rsidR="00FA5BBA" w:rsidRPr="005E3119" w:rsidRDefault="00A950AF" w:rsidP="00FA5BBA">
      <w:pPr>
        <w:pStyle w:val="ListParagraph"/>
        <w:numPr>
          <w:ilvl w:val="0"/>
          <w:numId w:val="1"/>
        </w:numPr>
        <w:rPr>
          <w:u w:val="single"/>
        </w:rPr>
      </w:pPr>
      <w:r>
        <w:t>ApplicationConfig</w:t>
      </w:r>
      <w:r w:rsidR="00FA5BBA">
        <w:t>.</w:t>
      </w:r>
      <w:r>
        <w:t>java</w:t>
      </w:r>
    </w:p>
    <w:p w14:paraId="463A7DE1" w14:textId="10E02728" w:rsidR="00FA5BBA" w:rsidRPr="005E3119" w:rsidRDefault="00A950AF" w:rsidP="00FA5BBA">
      <w:pPr>
        <w:pStyle w:val="ListParagraph"/>
        <w:numPr>
          <w:ilvl w:val="1"/>
          <w:numId w:val="1"/>
        </w:numPr>
        <w:rPr>
          <w:u w:val="single"/>
        </w:rPr>
      </w:pPr>
      <w:r>
        <w:t>Used for the application configuration. Here the REST services path is set to “/r”</w:t>
      </w:r>
    </w:p>
    <w:p w14:paraId="4CFC0777" w14:textId="5A92B358" w:rsidR="00FA5BBA" w:rsidRPr="005E3119" w:rsidRDefault="003B7AEC" w:rsidP="00FA5BBA">
      <w:pPr>
        <w:pStyle w:val="ListParagraph"/>
        <w:numPr>
          <w:ilvl w:val="0"/>
          <w:numId w:val="1"/>
        </w:numPr>
        <w:rPr>
          <w:u w:val="single"/>
        </w:rPr>
      </w:pPr>
      <w:r>
        <w:t>RSProject.java</w:t>
      </w:r>
    </w:p>
    <w:p w14:paraId="7BB73B31" w14:textId="2EFF60D2" w:rsidR="00FA5BBA" w:rsidRPr="005E3119" w:rsidRDefault="004750FF" w:rsidP="00FA5BBA">
      <w:pPr>
        <w:pStyle w:val="ListParagraph"/>
        <w:numPr>
          <w:ilvl w:val="1"/>
          <w:numId w:val="1"/>
        </w:numPr>
        <w:rPr>
          <w:u w:val="single"/>
        </w:rPr>
      </w:pPr>
      <w:r>
        <w:t>Configs the path and methods for retreving a project.</w:t>
      </w:r>
    </w:p>
    <w:p w14:paraId="5D77EA29" w14:textId="563EC9D5" w:rsidR="007D3D41" w:rsidRPr="005E3119" w:rsidRDefault="00547413" w:rsidP="007D3D41">
      <w:pPr>
        <w:pStyle w:val="ListParagraph"/>
        <w:numPr>
          <w:ilvl w:val="0"/>
          <w:numId w:val="1"/>
        </w:numPr>
        <w:rPr>
          <w:u w:val="single"/>
        </w:rPr>
      </w:pPr>
      <w:r>
        <w:t>RSStudent</w:t>
      </w:r>
      <w:r w:rsidR="007D3D41">
        <w:t>.java</w:t>
      </w:r>
    </w:p>
    <w:p w14:paraId="5C5F09B9" w14:textId="6E4D2BC0" w:rsidR="007D3D41" w:rsidRPr="005E3119" w:rsidRDefault="007D3D41" w:rsidP="007D3D41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Configs the path and methods for retreving a </w:t>
      </w:r>
      <w:r w:rsidR="00DE7044">
        <w:t>student</w:t>
      </w:r>
      <w:r>
        <w:t>.</w:t>
      </w:r>
    </w:p>
    <w:p w14:paraId="3A7E0D41" w14:textId="428CB336" w:rsidR="00DA1FC5" w:rsidRPr="005E3119" w:rsidRDefault="00DA1FC5" w:rsidP="00DA1FC5">
      <w:pPr>
        <w:pStyle w:val="ListParagraph"/>
        <w:numPr>
          <w:ilvl w:val="0"/>
          <w:numId w:val="1"/>
        </w:numPr>
        <w:rPr>
          <w:u w:val="single"/>
        </w:rPr>
      </w:pPr>
      <w:r>
        <w:t>RSSupervisor</w:t>
      </w:r>
      <w:r>
        <w:t>.java</w:t>
      </w:r>
    </w:p>
    <w:p w14:paraId="10CF4571" w14:textId="51F178F8" w:rsidR="00DA1FC5" w:rsidRPr="005E3119" w:rsidRDefault="00DA1FC5" w:rsidP="00DA1FC5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Configs the path and methods for retreving a </w:t>
      </w:r>
      <w:r w:rsidR="00DE7044">
        <w:t>supervisor</w:t>
      </w:r>
      <w:r>
        <w:t>.</w:t>
      </w:r>
    </w:p>
    <w:p w14:paraId="3907E607" w14:textId="01454254" w:rsidR="00603017" w:rsidRPr="003B7AEC" w:rsidRDefault="00814A97" w:rsidP="00603017">
      <w:pPr>
        <w:rPr>
          <w:i/>
        </w:rPr>
      </w:pPr>
      <w:r>
        <w:rPr>
          <w:i/>
        </w:rPr>
        <w:t>Time stamping</w:t>
      </w:r>
    </w:p>
    <w:p w14:paraId="7F1068D8" w14:textId="14E827DB" w:rsidR="00603017" w:rsidRPr="005E3119" w:rsidRDefault="00257507" w:rsidP="00603017">
      <w:pPr>
        <w:pStyle w:val="ListParagraph"/>
        <w:numPr>
          <w:ilvl w:val="0"/>
          <w:numId w:val="1"/>
        </w:numPr>
        <w:rPr>
          <w:u w:val="single"/>
        </w:rPr>
      </w:pPr>
      <w:r>
        <w:t>TimeStamper</w:t>
      </w:r>
      <w:r w:rsidR="00603017">
        <w:t>.java</w:t>
      </w:r>
    </w:p>
    <w:p w14:paraId="33931032" w14:textId="57EB1460" w:rsidR="00603017" w:rsidRPr="005E3119" w:rsidRDefault="00EE5B67" w:rsidP="00603017">
      <w:pPr>
        <w:pStyle w:val="ListParagraph"/>
        <w:numPr>
          <w:ilvl w:val="1"/>
          <w:numId w:val="1"/>
        </w:numPr>
        <w:rPr>
          <w:u w:val="single"/>
        </w:rPr>
      </w:pPr>
      <w:r>
        <w:t>Autogenerated by thrift compiler.</w:t>
      </w:r>
    </w:p>
    <w:p w14:paraId="2BE10D08" w14:textId="089D3C14" w:rsidR="00603017" w:rsidRPr="005E3119" w:rsidRDefault="008159A3" w:rsidP="00603017">
      <w:pPr>
        <w:pStyle w:val="ListParagraph"/>
        <w:numPr>
          <w:ilvl w:val="0"/>
          <w:numId w:val="1"/>
        </w:numPr>
        <w:rPr>
          <w:u w:val="single"/>
        </w:rPr>
      </w:pPr>
      <w:r>
        <w:t>TimeStampHandler</w:t>
      </w:r>
      <w:r w:rsidR="00603017">
        <w:t>.java</w:t>
      </w:r>
    </w:p>
    <w:p w14:paraId="73BDAE97" w14:textId="5ECEB48D" w:rsidR="00603017" w:rsidRPr="005E3119" w:rsidRDefault="00FE3E45" w:rsidP="00603017">
      <w:pPr>
        <w:pStyle w:val="ListParagraph"/>
        <w:numPr>
          <w:ilvl w:val="1"/>
          <w:numId w:val="1"/>
        </w:numPr>
        <w:rPr>
          <w:u w:val="single"/>
        </w:rPr>
      </w:pPr>
      <w:r>
        <w:t>The handler for the time stamp server.</w:t>
      </w:r>
    </w:p>
    <w:p w14:paraId="4EDFCA05" w14:textId="0C92EE13" w:rsidR="00603017" w:rsidRPr="005E3119" w:rsidRDefault="008159A3" w:rsidP="00603017">
      <w:pPr>
        <w:pStyle w:val="ListParagraph"/>
        <w:numPr>
          <w:ilvl w:val="0"/>
          <w:numId w:val="1"/>
        </w:numPr>
        <w:rPr>
          <w:u w:val="single"/>
        </w:rPr>
      </w:pPr>
      <w:r>
        <w:t>TimeStampBean</w:t>
      </w:r>
      <w:r w:rsidR="00603017">
        <w:t>.java</w:t>
      </w:r>
    </w:p>
    <w:p w14:paraId="7A5602B2" w14:textId="63382201" w:rsidR="00603017" w:rsidRPr="005E3119" w:rsidRDefault="005C0A80" w:rsidP="00603017">
      <w:pPr>
        <w:pStyle w:val="ListParagraph"/>
        <w:numPr>
          <w:ilvl w:val="1"/>
          <w:numId w:val="1"/>
        </w:numPr>
        <w:rPr>
          <w:u w:val="single"/>
        </w:rPr>
      </w:pPr>
      <w:r>
        <w:t>Used for fetching a time stamp from the time stamp server</w:t>
      </w:r>
      <w:r w:rsidR="00C7495B">
        <w:t>.</w:t>
      </w:r>
    </w:p>
    <w:p w14:paraId="50B2618C" w14:textId="5E422AE6" w:rsidR="00603017" w:rsidRPr="005E3119" w:rsidRDefault="00DD757A" w:rsidP="00603017">
      <w:pPr>
        <w:pStyle w:val="ListParagraph"/>
        <w:numPr>
          <w:ilvl w:val="0"/>
          <w:numId w:val="1"/>
        </w:numPr>
        <w:rPr>
          <w:u w:val="single"/>
        </w:rPr>
      </w:pPr>
      <w:r>
        <w:t>TimeStampServer</w:t>
      </w:r>
      <w:r w:rsidR="00603017">
        <w:t>.java</w:t>
      </w:r>
    </w:p>
    <w:p w14:paraId="30BD7BB0" w14:textId="2AE14087" w:rsidR="00FA5BBA" w:rsidRPr="006F5B9D" w:rsidRDefault="00654C33" w:rsidP="00BA158D">
      <w:pPr>
        <w:pStyle w:val="ListParagraph"/>
        <w:numPr>
          <w:ilvl w:val="1"/>
          <w:numId w:val="1"/>
        </w:numPr>
        <w:rPr>
          <w:u w:val="single"/>
        </w:rPr>
      </w:pPr>
      <w:r>
        <w:t>The timestamp server bean. Handles the time stamping thread.</w:t>
      </w:r>
    </w:p>
    <w:p w14:paraId="0A0454FE" w14:textId="1C88DBE1" w:rsidR="006F5B9D" w:rsidRPr="003B7AEC" w:rsidRDefault="006F5B9D" w:rsidP="006F5B9D">
      <w:pPr>
        <w:rPr>
          <w:i/>
        </w:rPr>
      </w:pPr>
      <w:r>
        <w:rPr>
          <w:i/>
        </w:rPr>
        <w:t>Classes</w:t>
      </w:r>
    </w:p>
    <w:p w14:paraId="633D56A8" w14:textId="75A7F908" w:rsidR="006F5B9D" w:rsidRPr="005E3119" w:rsidRDefault="009B6081" w:rsidP="006F5B9D">
      <w:pPr>
        <w:pStyle w:val="ListParagraph"/>
        <w:numPr>
          <w:ilvl w:val="0"/>
          <w:numId w:val="1"/>
        </w:numPr>
        <w:rPr>
          <w:u w:val="single"/>
        </w:rPr>
      </w:pPr>
      <w:r>
        <w:t>Administrator</w:t>
      </w:r>
      <w:r w:rsidR="006F5B9D">
        <w:t>.java</w:t>
      </w:r>
    </w:p>
    <w:p w14:paraId="433268B0" w14:textId="62858BBE" w:rsidR="006F5B9D" w:rsidRPr="005E3119" w:rsidRDefault="0012365B" w:rsidP="006F5B9D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The </w:t>
      </w:r>
      <w:r w:rsidR="0099094F">
        <w:t>Administrator</w:t>
      </w:r>
      <w:r>
        <w:t xml:space="preserve"> class for each system administrator. Inherits from SystemUser.</w:t>
      </w:r>
    </w:p>
    <w:p w14:paraId="7FE6F2DD" w14:textId="11A9DD4F" w:rsidR="006F5B9D" w:rsidRPr="005E3119" w:rsidRDefault="000146D0" w:rsidP="006F5B9D">
      <w:pPr>
        <w:pStyle w:val="ListParagraph"/>
        <w:numPr>
          <w:ilvl w:val="0"/>
          <w:numId w:val="1"/>
        </w:numPr>
        <w:rPr>
          <w:u w:val="single"/>
        </w:rPr>
      </w:pPr>
      <w:r>
        <w:t>Project</w:t>
      </w:r>
      <w:r w:rsidR="006F5B9D">
        <w:t>.java</w:t>
      </w:r>
    </w:p>
    <w:p w14:paraId="59FFFAB3" w14:textId="3D65539F" w:rsidR="006F5B9D" w:rsidRPr="005E3119" w:rsidRDefault="0049399F" w:rsidP="006F5B9D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The </w:t>
      </w:r>
      <w:r w:rsidR="00D05F9F">
        <w:t>Project</w:t>
      </w:r>
      <w:r>
        <w:t xml:space="preserve"> class for each project in the database.</w:t>
      </w:r>
    </w:p>
    <w:p w14:paraId="4C418CF4" w14:textId="521263CE" w:rsidR="006F5B9D" w:rsidRPr="005E3119" w:rsidRDefault="00CA2D74" w:rsidP="006F5B9D">
      <w:pPr>
        <w:pStyle w:val="ListParagraph"/>
        <w:numPr>
          <w:ilvl w:val="0"/>
          <w:numId w:val="1"/>
        </w:numPr>
        <w:rPr>
          <w:u w:val="single"/>
        </w:rPr>
      </w:pPr>
      <w:r>
        <w:t>ProjectRequests</w:t>
      </w:r>
      <w:r w:rsidR="006F5B9D">
        <w:t>.java</w:t>
      </w:r>
    </w:p>
    <w:p w14:paraId="09C94403" w14:textId="5BCFFBB9" w:rsidR="006F5B9D" w:rsidRPr="005E3119" w:rsidRDefault="00A42C7C" w:rsidP="006F5B9D">
      <w:pPr>
        <w:pStyle w:val="ListParagraph"/>
        <w:numPr>
          <w:ilvl w:val="1"/>
          <w:numId w:val="1"/>
        </w:numPr>
        <w:rPr>
          <w:u w:val="single"/>
        </w:rPr>
      </w:pPr>
      <w:r>
        <w:t>The ProjectRequests class used to track all project requests from student to supervisor.</w:t>
      </w:r>
    </w:p>
    <w:p w14:paraId="0942D2A0" w14:textId="4F33C3E4" w:rsidR="006F5B9D" w:rsidRPr="005E3119" w:rsidRDefault="005B146D" w:rsidP="006F5B9D">
      <w:pPr>
        <w:pStyle w:val="ListParagraph"/>
        <w:numPr>
          <w:ilvl w:val="0"/>
          <w:numId w:val="1"/>
        </w:numPr>
        <w:rPr>
          <w:u w:val="single"/>
        </w:rPr>
      </w:pPr>
      <w:r>
        <w:t>ProjectTopic</w:t>
      </w:r>
      <w:r w:rsidR="006F5B9D">
        <w:t>.java</w:t>
      </w:r>
    </w:p>
    <w:p w14:paraId="63970C0E" w14:textId="02072399" w:rsidR="006F5B9D" w:rsidRPr="000D6A7B" w:rsidRDefault="00F638C1" w:rsidP="006F5B9D">
      <w:pPr>
        <w:pStyle w:val="ListParagraph"/>
        <w:numPr>
          <w:ilvl w:val="1"/>
          <w:numId w:val="1"/>
        </w:numPr>
        <w:rPr>
          <w:u w:val="single"/>
        </w:rPr>
      </w:pPr>
      <w:r>
        <w:t>The ProjectTopic class for each project topic. A project can have multiple project topics.</w:t>
      </w:r>
    </w:p>
    <w:p w14:paraId="4267E14B" w14:textId="19688B30" w:rsidR="000D6A7B" w:rsidRPr="005E3119" w:rsidRDefault="004029E7" w:rsidP="000D6A7B">
      <w:pPr>
        <w:pStyle w:val="ListParagraph"/>
        <w:numPr>
          <w:ilvl w:val="0"/>
          <w:numId w:val="1"/>
        </w:numPr>
        <w:rPr>
          <w:u w:val="single"/>
        </w:rPr>
      </w:pPr>
      <w:r>
        <w:t>Student</w:t>
      </w:r>
      <w:r w:rsidR="000D6A7B">
        <w:t>.java</w:t>
      </w:r>
    </w:p>
    <w:p w14:paraId="263ACEC4" w14:textId="1C0A78BB" w:rsidR="000D6A7B" w:rsidRPr="005E3119" w:rsidRDefault="00295E86" w:rsidP="000D6A7B">
      <w:pPr>
        <w:pStyle w:val="ListParagraph"/>
        <w:numPr>
          <w:ilvl w:val="1"/>
          <w:numId w:val="1"/>
        </w:numPr>
        <w:rPr>
          <w:u w:val="single"/>
        </w:rPr>
      </w:pPr>
      <w:r>
        <w:t>The Student class for each system student. Inherits from SystemUser.</w:t>
      </w:r>
    </w:p>
    <w:p w14:paraId="391B0AD9" w14:textId="3DDCF0FD" w:rsidR="000D6A7B" w:rsidRPr="005E3119" w:rsidRDefault="003F627E" w:rsidP="000D6A7B">
      <w:pPr>
        <w:pStyle w:val="ListParagraph"/>
        <w:numPr>
          <w:ilvl w:val="0"/>
          <w:numId w:val="1"/>
        </w:numPr>
        <w:rPr>
          <w:u w:val="single"/>
        </w:rPr>
      </w:pPr>
      <w:r>
        <w:t>Supervisor</w:t>
      </w:r>
      <w:r w:rsidR="000D6A7B">
        <w:t>.java</w:t>
      </w:r>
    </w:p>
    <w:p w14:paraId="5D7BF1E9" w14:textId="2341C232" w:rsidR="000D6A7B" w:rsidRPr="005E3119" w:rsidRDefault="00665B5A" w:rsidP="000D6A7B">
      <w:pPr>
        <w:pStyle w:val="ListParagraph"/>
        <w:numPr>
          <w:ilvl w:val="1"/>
          <w:numId w:val="1"/>
        </w:numPr>
        <w:rPr>
          <w:u w:val="single"/>
        </w:rPr>
      </w:pPr>
      <w:r>
        <w:t>The Supervisor class for each system supervisor. Inherits from SystemUser.</w:t>
      </w:r>
    </w:p>
    <w:p w14:paraId="76FC51A1" w14:textId="0701301B" w:rsidR="000D6A7B" w:rsidRPr="005E3119" w:rsidRDefault="00304F98" w:rsidP="000D6A7B">
      <w:pPr>
        <w:pStyle w:val="ListParagraph"/>
        <w:numPr>
          <w:ilvl w:val="0"/>
          <w:numId w:val="1"/>
        </w:numPr>
        <w:rPr>
          <w:u w:val="single"/>
        </w:rPr>
      </w:pPr>
      <w:r>
        <w:t>SystemUser</w:t>
      </w:r>
      <w:r w:rsidR="000D6A7B">
        <w:t>.java</w:t>
      </w:r>
    </w:p>
    <w:p w14:paraId="48D49376" w14:textId="1C2326CF" w:rsidR="000D6A7B" w:rsidRPr="005E3119" w:rsidRDefault="005E51ED" w:rsidP="000D6A7B">
      <w:pPr>
        <w:pStyle w:val="ListParagraph"/>
        <w:numPr>
          <w:ilvl w:val="1"/>
          <w:numId w:val="1"/>
        </w:numPr>
        <w:rPr>
          <w:u w:val="single"/>
        </w:rPr>
      </w:pPr>
      <w:r>
        <w:t>The SystemUser class for each system user. The super class for each type of system user.</w:t>
      </w:r>
    </w:p>
    <w:p w14:paraId="1E29E704" w14:textId="5D48135A" w:rsidR="000D6A7B" w:rsidRPr="005E3119" w:rsidRDefault="00F16B11" w:rsidP="000D6A7B">
      <w:pPr>
        <w:pStyle w:val="ListParagraph"/>
        <w:numPr>
          <w:ilvl w:val="0"/>
          <w:numId w:val="1"/>
        </w:numPr>
        <w:rPr>
          <w:u w:val="single"/>
        </w:rPr>
      </w:pPr>
      <w:r>
        <w:t>SystemUserGroup</w:t>
      </w:r>
      <w:r w:rsidR="000D6A7B">
        <w:t>.java</w:t>
      </w:r>
    </w:p>
    <w:p w14:paraId="4890536D" w14:textId="33E67B7B" w:rsidR="000D6A7B" w:rsidRPr="005E3119" w:rsidRDefault="002967CE" w:rsidP="000D6A7B">
      <w:pPr>
        <w:pStyle w:val="ListParagraph"/>
        <w:numPr>
          <w:ilvl w:val="1"/>
          <w:numId w:val="1"/>
        </w:numPr>
        <w:rPr>
          <w:u w:val="single"/>
        </w:rPr>
      </w:pPr>
      <w:r>
        <w:t>The SystemUserGroup class used for managing the types of SystemUser.</w:t>
      </w:r>
    </w:p>
    <w:p w14:paraId="30506F01" w14:textId="24C17C14" w:rsidR="004029E7" w:rsidRPr="005E3119" w:rsidRDefault="00F16B11" w:rsidP="004029E7">
      <w:pPr>
        <w:pStyle w:val="ListParagraph"/>
        <w:numPr>
          <w:ilvl w:val="0"/>
          <w:numId w:val="1"/>
        </w:numPr>
        <w:rPr>
          <w:u w:val="single"/>
        </w:rPr>
      </w:pPr>
      <w:r>
        <w:t>TransactionLog</w:t>
      </w:r>
      <w:r w:rsidR="004029E7">
        <w:t>.java</w:t>
      </w:r>
    </w:p>
    <w:p w14:paraId="18BF572D" w14:textId="6F701D71" w:rsidR="004029E7" w:rsidRPr="005E3119" w:rsidRDefault="00042251" w:rsidP="004029E7">
      <w:pPr>
        <w:pStyle w:val="ListParagraph"/>
        <w:numPr>
          <w:ilvl w:val="1"/>
          <w:numId w:val="1"/>
        </w:numPr>
        <w:rPr>
          <w:u w:val="single"/>
        </w:rPr>
      </w:pPr>
      <w:r>
        <w:t>The TransactionLog class which holds all details for each student and supervisor transaction.</w:t>
      </w:r>
    </w:p>
    <w:p w14:paraId="20BB097E" w14:textId="77777777" w:rsidR="000D6A7B" w:rsidRPr="005E3119" w:rsidRDefault="000D6A7B" w:rsidP="004029E7">
      <w:pPr>
        <w:pStyle w:val="ListParagraph"/>
        <w:ind w:left="1440"/>
        <w:rPr>
          <w:u w:val="single"/>
        </w:rPr>
      </w:pPr>
    </w:p>
    <w:p w14:paraId="51D934E3" w14:textId="5C9BE758" w:rsidR="00770451" w:rsidRPr="003B7AEC" w:rsidRDefault="00770451" w:rsidP="00770451">
      <w:pPr>
        <w:rPr>
          <w:i/>
        </w:rPr>
      </w:pPr>
      <w:r>
        <w:rPr>
          <w:i/>
        </w:rPr>
        <w:t>EJB</w:t>
      </w:r>
    </w:p>
    <w:p w14:paraId="14CEBBCA" w14:textId="4F60315E" w:rsidR="00770451" w:rsidRPr="005E3119" w:rsidRDefault="002A0F90" w:rsidP="00770451">
      <w:pPr>
        <w:pStyle w:val="ListParagraph"/>
        <w:numPr>
          <w:ilvl w:val="0"/>
          <w:numId w:val="1"/>
        </w:numPr>
        <w:rPr>
          <w:u w:val="single"/>
        </w:rPr>
      </w:pPr>
      <w:r>
        <w:t>InitialRegistration</w:t>
      </w:r>
      <w:r w:rsidR="00770451">
        <w:t>.java</w:t>
      </w:r>
    </w:p>
    <w:p w14:paraId="5A06E742" w14:textId="7BF6E070" w:rsidR="00770451" w:rsidRPr="005E3119" w:rsidRDefault="003045DD" w:rsidP="00770451">
      <w:pPr>
        <w:pStyle w:val="ListParagraph"/>
        <w:numPr>
          <w:ilvl w:val="1"/>
          <w:numId w:val="1"/>
        </w:numPr>
        <w:rPr>
          <w:u w:val="single"/>
        </w:rPr>
      </w:pPr>
      <w:r>
        <w:t>Used for registering the default admin1.</w:t>
      </w:r>
    </w:p>
    <w:p w14:paraId="55E2B5A1" w14:textId="05809018" w:rsidR="00770451" w:rsidRPr="005E3119" w:rsidRDefault="00BA66D3" w:rsidP="00770451">
      <w:pPr>
        <w:pStyle w:val="ListParagraph"/>
        <w:numPr>
          <w:ilvl w:val="0"/>
          <w:numId w:val="1"/>
        </w:numPr>
        <w:rPr>
          <w:u w:val="single"/>
        </w:rPr>
      </w:pPr>
      <w:r>
        <w:t>UserServiceStore</w:t>
      </w:r>
      <w:r w:rsidR="00770451">
        <w:t>.java</w:t>
      </w:r>
    </w:p>
    <w:p w14:paraId="755EB57B" w14:textId="4A725025" w:rsidR="00770451" w:rsidRPr="005E3119" w:rsidRDefault="00A70327" w:rsidP="00770451">
      <w:pPr>
        <w:pStyle w:val="ListParagraph"/>
        <w:numPr>
          <w:ilvl w:val="1"/>
          <w:numId w:val="1"/>
        </w:numPr>
        <w:rPr>
          <w:u w:val="single"/>
        </w:rPr>
      </w:pPr>
      <w:r>
        <w:t>The main EJB for all business logic for the system.</w:t>
      </w:r>
    </w:p>
    <w:p w14:paraId="4D652146" w14:textId="28DA4301" w:rsidR="00770451" w:rsidRPr="005E3119" w:rsidRDefault="00DA547F" w:rsidP="00770451">
      <w:pPr>
        <w:pStyle w:val="ListParagraph"/>
        <w:numPr>
          <w:ilvl w:val="0"/>
          <w:numId w:val="1"/>
        </w:numPr>
        <w:rPr>
          <w:u w:val="single"/>
        </w:rPr>
      </w:pPr>
      <w:r>
        <w:t>UserServiceStoreInterface</w:t>
      </w:r>
      <w:r w:rsidR="00770451">
        <w:t>.java</w:t>
      </w:r>
    </w:p>
    <w:p w14:paraId="3BBA625B" w14:textId="4743D886" w:rsidR="00770451" w:rsidRPr="005E3119" w:rsidRDefault="00C00E14" w:rsidP="00770451">
      <w:pPr>
        <w:pStyle w:val="ListParagraph"/>
        <w:numPr>
          <w:ilvl w:val="1"/>
          <w:numId w:val="1"/>
        </w:numPr>
        <w:rPr>
          <w:u w:val="single"/>
        </w:rPr>
      </w:pPr>
      <w:r>
        <w:t>Used for allowing methods from the UserServiceStore to be accessed by the JSF beans.</w:t>
      </w:r>
    </w:p>
    <w:p w14:paraId="366DBA53" w14:textId="5F8D9E89" w:rsidR="00F74060" w:rsidRPr="003B7AEC" w:rsidRDefault="004A6AB3" w:rsidP="00F74060">
      <w:pPr>
        <w:rPr>
          <w:i/>
        </w:rPr>
      </w:pPr>
      <w:r>
        <w:rPr>
          <w:i/>
        </w:rPr>
        <w:t>JSF Beans</w:t>
      </w:r>
    </w:p>
    <w:p w14:paraId="2A91DEC4" w14:textId="18093364" w:rsidR="00F74060" w:rsidRPr="005E3119" w:rsidRDefault="00763725" w:rsidP="00F74060">
      <w:pPr>
        <w:pStyle w:val="ListParagraph"/>
        <w:numPr>
          <w:ilvl w:val="0"/>
          <w:numId w:val="1"/>
        </w:numPr>
        <w:rPr>
          <w:u w:val="single"/>
        </w:rPr>
      </w:pPr>
      <w:r>
        <w:t>InitialRegistrationBean</w:t>
      </w:r>
      <w:r w:rsidR="00F74060">
        <w:t>.java</w:t>
      </w:r>
    </w:p>
    <w:p w14:paraId="391BCC29" w14:textId="41D592C8" w:rsidR="00F74060" w:rsidRPr="005E3119" w:rsidRDefault="00C60374" w:rsidP="00F74060">
      <w:pPr>
        <w:pStyle w:val="ListParagraph"/>
        <w:numPr>
          <w:ilvl w:val="1"/>
          <w:numId w:val="1"/>
        </w:numPr>
        <w:rPr>
          <w:u w:val="single"/>
        </w:rPr>
      </w:pPr>
      <w:r>
        <w:t>Used for initial registration of admin1.</w:t>
      </w:r>
    </w:p>
    <w:p w14:paraId="7A741B41" w14:textId="557AB678" w:rsidR="00F74060" w:rsidRPr="005E3119" w:rsidRDefault="00F936A6" w:rsidP="00F74060">
      <w:pPr>
        <w:pStyle w:val="ListParagraph"/>
        <w:numPr>
          <w:ilvl w:val="0"/>
          <w:numId w:val="1"/>
        </w:numPr>
        <w:rPr>
          <w:u w:val="single"/>
        </w:rPr>
      </w:pPr>
      <w:r>
        <w:t>ListingBean</w:t>
      </w:r>
      <w:r w:rsidR="00F74060">
        <w:t>.java</w:t>
      </w:r>
    </w:p>
    <w:p w14:paraId="53468F10" w14:textId="6335282C" w:rsidR="00F74060" w:rsidRPr="005E3119" w:rsidRDefault="00792D85" w:rsidP="00F74060">
      <w:pPr>
        <w:pStyle w:val="ListParagraph"/>
        <w:numPr>
          <w:ilvl w:val="1"/>
          <w:numId w:val="1"/>
        </w:numPr>
        <w:rPr>
          <w:u w:val="single"/>
        </w:rPr>
      </w:pPr>
      <w:r>
        <w:t>Used for requesting projects as well as lists of supervisors/students and their projects</w:t>
      </w:r>
    </w:p>
    <w:p w14:paraId="54EB3BCB" w14:textId="763BF582" w:rsidR="00F74060" w:rsidRPr="005E3119" w:rsidRDefault="00C838D4" w:rsidP="00F74060">
      <w:pPr>
        <w:pStyle w:val="ListParagraph"/>
        <w:numPr>
          <w:ilvl w:val="0"/>
          <w:numId w:val="1"/>
        </w:numPr>
        <w:rPr>
          <w:u w:val="single"/>
        </w:rPr>
      </w:pPr>
      <w:r>
        <w:t>LoginBean</w:t>
      </w:r>
      <w:r w:rsidR="00F74060">
        <w:t>.java</w:t>
      </w:r>
    </w:p>
    <w:p w14:paraId="5F61B28F" w14:textId="1F38225F" w:rsidR="00F74060" w:rsidRPr="005E3119" w:rsidRDefault="00792D85" w:rsidP="00F74060">
      <w:pPr>
        <w:pStyle w:val="ListParagraph"/>
        <w:numPr>
          <w:ilvl w:val="1"/>
          <w:numId w:val="1"/>
        </w:numPr>
        <w:rPr>
          <w:u w:val="single"/>
        </w:rPr>
      </w:pPr>
      <w:r>
        <w:t>Used for logging</w:t>
      </w:r>
      <w:r w:rsidR="008511D3">
        <w:t xml:space="preserve"> in and out</w:t>
      </w:r>
      <w:r>
        <w:t xml:space="preserve"> the current logged in user.</w:t>
      </w:r>
    </w:p>
    <w:p w14:paraId="420C13A8" w14:textId="3910274F" w:rsidR="00F74060" w:rsidRPr="005E3119" w:rsidRDefault="0098755B" w:rsidP="00F74060">
      <w:pPr>
        <w:pStyle w:val="ListParagraph"/>
        <w:numPr>
          <w:ilvl w:val="0"/>
          <w:numId w:val="1"/>
        </w:numPr>
        <w:rPr>
          <w:u w:val="single"/>
        </w:rPr>
      </w:pPr>
      <w:r>
        <w:t>LoginTransactionListingBean</w:t>
      </w:r>
      <w:r w:rsidR="00F74060">
        <w:t>.java</w:t>
      </w:r>
    </w:p>
    <w:p w14:paraId="645AE999" w14:textId="6163AA0D" w:rsidR="00F74060" w:rsidRPr="000D6A7B" w:rsidRDefault="006B0E83" w:rsidP="00F74060">
      <w:pPr>
        <w:pStyle w:val="ListParagraph"/>
        <w:numPr>
          <w:ilvl w:val="1"/>
          <w:numId w:val="1"/>
        </w:numPr>
        <w:rPr>
          <w:u w:val="single"/>
        </w:rPr>
      </w:pPr>
      <w:r>
        <w:t>Used for listing login transactions.</w:t>
      </w:r>
    </w:p>
    <w:p w14:paraId="0EC07D0F" w14:textId="549B6509" w:rsidR="00F74060" w:rsidRPr="005E3119" w:rsidRDefault="00983ADA" w:rsidP="00F74060">
      <w:pPr>
        <w:pStyle w:val="ListParagraph"/>
        <w:numPr>
          <w:ilvl w:val="0"/>
          <w:numId w:val="1"/>
        </w:numPr>
        <w:rPr>
          <w:u w:val="single"/>
        </w:rPr>
      </w:pPr>
      <w:r>
        <w:t>NotificationBean</w:t>
      </w:r>
      <w:r w:rsidR="00F74060">
        <w:t>.java</w:t>
      </w:r>
    </w:p>
    <w:p w14:paraId="098A6033" w14:textId="6B48F329" w:rsidR="00F74060" w:rsidRPr="005E3119" w:rsidRDefault="00771427" w:rsidP="00F74060">
      <w:pPr>
        <w:pStyle w:val="ListParagraph"/>
        <w:numPr>
          <w:ilvl w:val="1"/>
          <w:numId w:val="1"/>
        </w:numPr>
        <w:rPr>
          <w:u w:val="single"/>
        </w:rPr>
      </w:pPr>
      <w:r>
        <w:t>Used for handling notifications for the supervisor.</w:t>
      </w:r>
    </w:p>
    <w:p w14:paraId="1C993D67" w14:textId="2881788B" w:rsidR="00F74060" w:rsidRPr="005E3119" w:rsidRDefault="00246930" w:rsidP="00F74060">
      <w:pPr>
        <w:pStyle w:val="ListParagraph"/>
        <w:numPr>
          <w:ilvl w:val="0"/>
          <w:numId w:val="1"/>
        </w:numPr>
        <w:rPr>
          <w:u w:val="single"/>
        </w:rPr>
      </w:pPr>
      <w:r>
        <w:t>ProjectRegistrationBean</w:t>
      </w:r>
      <w:r w:rsidR="00F74060">
        <w:t>.java</w:t>
      </w:r>
    </w:p>
    <w:p w14:paraId="3DD546B9" w14:textId="4ACD8486" w:rsidR="00F74060" w:rsidRPr="005E3119" w:rsidRDefault="009E180F" w:rsidP="00F74060">
      <w:pPr>
        <w:pStyle w:val="ListParagraph"/>
        <w:numPr>
          <w:ilvl w:val="1"/>
          <w:numId w:val="1"/>
        </w:numPr>
        <w:rPr>
          <w:u w:val="single"/>
        </w:rPr>
      </w:pPr>
      <w:r>
        <w:t>Used for registering projects / project requests and topics</w:t>
      </w:r>
      <w:r w:rsidR="002965AA">
        <w:t>.</w:t>
      </w:r>
    </w:p>
    <w:p w14:paraId="3A070ACA" w14:textId="64078B4B" w:rsidR="00F74060" w:rsidRPr="005E3119" w:rsidRDefault="0043229A" w:rsidP="00F74060">
      <w:pPr>
        <w:pStyle w:val="ListParagraph"/>
        <w:numPr>
          <w:ilvl w:val="0"/>
          <w:numId w:val="1"/>
        </w:numPr>
        <w:rPr>
          <w:u w:val="single"/>
        </w:rPr>
      </w:pPr>
      <w:r>
        <w:t>RegisterBean</w:t>
      </w:r>
      <w:r w:rsidR="00F74060">
        <w:t>.java</w:t>
      </w:r>
    </w:p>
    <w:p w14:paraId="3B35AA38" w14:textId="4961E0F2" w:rsidR="00F74060" w:rsidRPr="005E3119" w:rsidRDefault="009E180F" w:rsidP="00F74060">
      <w:pPr>
        <w:pStyle w:val="ListParagraph"/>
        <w:numPr>
          <w:ilvl w:val="1"/>
          <w:numId w:val="1"/>
        </w:numPr>
        <w:rPr>
          <w:u w:val="single"/>
        </w:rPr>
      </w:pPr>
      <w:r>
        <w:t>Used for registering system users by the admin</w:t>
      </w:r>
      <w:r w:rsidR="002965AA">
        <w:t>.</w:t>
      </w:r>
    </w:p>
    <w:p w14:paraId="76A55B76" w14:textId="6931B48C" w:rsidR="00F74060" w:rsidRPr="005E3119" w:rsidRDefault="00FF2757" w:rsidP="00F74060">
      <w:pPr>
        <w:pStyle w:val="ListParagraph"/>
        <w:numPr>
          <w:ilvl w:val="0"/>
          <w:numId w:val="1"/>
        </w:numPr>
        <w:rPr>
          <w:u w:val="single"/>
        </w:rPr>
      </w:pPr>
      <w:r>
        <w:t>TransactionListingBean</w:t>
      </w:r>
      <w:r w:rsidR="00F74060">
        <w:t>.java</w:t>
      </w:r>
    </w:p>
    <w:p w14:paraId="40B2B6F4" w14:textId="729A4933" w:rsidR="00F74060" w:rsidRPr="005E3119" w:rsidRDefault="00BF1571" w:rsidP="00F74060">
      <w:pPr>
        <w:pStyle w:val="ListParagraph"/>
        <w:numPr>
          <w:ilvl w:val="1"/>
          <w:numId w:val="1"/>
        </w:numPr>
        <w:rPr>
          <w:u w:val="single"/>
        </w:rPr>
      </w:pPr>
      <w:r>
        <w:t>Used for listing non-login transactions</w:t>
      </w:r>
      <w:r w:rsidR="00C95592">
        <w:t>.</w:t>
      </w:r>
    </w:p>
    <w:p w14:paraId="23217680" w14:textId="77777777" w:rsidR="00F74060" w:rsidRPr="005E3119" w:rsidRDefault="00F74060" w:rsidP="00F74060">
      <w:pPr>
        <w:pStyle w:val="ListParagraph"/>
        <w:ind w:left="1440"/>
        <w:rPr>
          <w:u w:val="single"/>
        </w:rPr>
      </w:pPr>
    </w:p>
    <w:p w14:paraId="574E9CA1" w14:textId="69560E37" w:rsidR="00BA158D" w:rsidRDefault="00E011BF" w:rsidP="00EB03C7">
      <w:pPr>
        <w:rPr>
          <w:b/>
          <w:sz w:val="24"/>
        </w:rPr>
      </w:pPr>
      <w:r w:rsidRPr="00E011BF">
        <w:rPr>
          <w:b/>
          <w:sz w:val="24"/>
        </w:rPr>
        <w:t>Amazon AWS</w:t>
      </w:r>
    </w:p>
    <w:p w14:paraId="256C50D0" w14:textId="048337C6" w:rsidR="0094604B" w:rsidRPr="004573A9" w:rsidRDefault="004573A9" w:rsidP="00EB03C7">
      <w:pPr>
        <w:rPr>
          <w:i/>
          <w:sz w:val="24"/>
        </w:rPr>
      </w:pPr>
      <w:r>
        <w:rPr>
          <w:i/>
          <w:sz w:val="24"/>
        </w:rPr>
        <w:t>Did not manage to successfully upload .war file. But completed all settings in the admin console.</w:t>
      </w:r>
      <w:bookmarkStart w:id="0" w:name="_GoBack"/>
      <w:bookmarkEnd w:id="0"/>
    </w:p>
    <w:p w14:paraId="1EBE1677" w14:textId="5E8F15AD" w:rsidR="0094604B" w:rsidRPr="0094604B" w:rsidRDefault="0094604B" w:rsidP="00EB03C7">
      <w:r>
        <w:t>Screenshot of the glassfish server successfully starting :</w:t>
      </w:r>
    </w:p>
    <w:p w14:paraId="58FD927B" w14:textId="619971CB" w:rsidR="0094604B" w:rsidRDefault="0094604B" w:rsidP="00EB03C7">
      <w:pPr>
        <w:rPr>
          <w:noProof/>
        </w:rPr>
      </w:pPr>
      <w:r>
        <w:rPr>
          <w:noProof/>
        </w:rPr>
        <w:drawing>
          <wp:inline distT="0" distB="0" distL="0" distR="0" wp14:anchorId="56AF66F7" wp14:editId="65041993">
            <wp:extent cx="5930265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55336" t="40277" r="29780" b="48506"/>
                    <a:stretch/>
                  </pic:blipFill>
                  <pic:spPr bwMode="auto">
                    <a:xfrm>
                      <a:off x="0" y="0"/>
                      <a:ext cx="5931576" cy="12575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3B4F8" w14:textId="1105C591" w:rsidR="0094604B" w:rsidRDefault="0094604B" w:rsidP="00EB03C7">
      <w:pPr>
        <w:rPr>
          <w:noProof/>
        </w:rPr>
      </w:pPr>
    </w:p>
    <w:p w14:paraId="69B1CC29" w14:textId="1DB8BFDE" w:rsidR="00E76D73" w:rsidRDefault="00ED575E" w:rsidP="00EB03C7">
      <w:pPr>
        <w:rPr>
          <w:noProof/>
        </w:rPr>
      </w:pPr>
      <w:r>
        <w:rPr>
          <w:noProof/>
        </w:rPr>
        <w:t>Database :</w:t>
      </w:r>
    </w:p>
    <w:p w14:paraId="53A560D1" w14:textId="77777777" w:rsidR="00ED575E" w:rsidRDefault="00ED575E" w:rsidP="00EB03C7">
      <w:pPr>
        <w:rPr>
          <w:noProof/>
        </w:rPr>
      </w:pPr>
    </w:p>
    <w:p w14:paraId="4888D21C" w14:textId="3DA0D2A3" w:rsidR="00E011BF" w:rsidRDefault="00E76D73" w:rsidP="00EB03C7">
      <w:r>
        <w:rPr>
          <w:noProof/>
        </w:rPr>
        <w:drawing>
          <wp:inline distT="0" distB="0" distL="0" distR="0" wp14:anchorId="599A37CD" wp14:editId="69FEA6DD">
            <wp:extent cx="6258560" cy="1783080"/>
            <wp:effectExtent l="0" t="0" r="889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77110" t="16183" r="953" b="61600"/>
                    <a:stretch/>
                  </pic:blipFill>
                  <pic:spPr bwMode="auto">
                    <a:xfrm>
                      <a:off x="0" y="0"/>
                      <a:ext cx="6290068" cy="1792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BD83DD" w14:textId="4A78AE85" w:rsidR="00ED575E" w:rsidRDefault="00ED575E" w:rsidP="00EB03C7"/>
    <w:p w14:paraId="12CBFA1D" w14:textId="7ECBE4D6" w:rsidR="00ED575E" w:rsidRDefault="00ED575E" w:rsidP="00EB03C7">
      <w:r>
        <w:t>Pool :</w:t>
      </w:r>
    </w:p>
    <w:p w14:paraId="6F16E27F" w14:textId="77777777" w:rsidR="00ED575E" w:rsidRDefault="00ED575E" w:rsidP="00EB03C7"/>
    <w:p w14:paraId="01FF21D8" w14:textId="0D742942" w:rsidR="00ED575E" w:rsidRDefault="00ED575E" w:rsidP="00EB03C7">
      <w:pPr>
        <w:rPr>
          <w:noProof/>
        </w:rPr>
      </w:pPr>
      <w:r>
        <w:rPr>
          <w:noProof/>
        </w:rPr>
        <w:drawing>
          <wp:inline distT="0" distB="0" distL="0" distR="0" wp14:anchorId="3C5F9182" wp14:editId="643ECD1A">
            <wp:extent cx="5731510" cy="1494996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77062" t="15360" b="63371"/>
                    <a:stretch/>
                  </pic:blipFill>
                  <pic:spPr bwMode="auto">
                    <a:xfrm>
                      <a:off x="0" y="0"/>
                      <a:ext cx="5731510" cy="1494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F1F8CD" w14:textId="77777777" w:rsidR="00ED575E" w:rsidRDefault="00ED575E" w:rsidP="00EB03C7">
      <w:pPr>
        <w:rPr>
          <w:noProof/>
        </w:rPr>
      </w:pPr>
    </w:p>
    <w:p w14:paraId="00BFAD16" w14:textId="3BFEEE37" w:rsidR="00ED575E" w:rsidRDefault="004D3076" w:rsidP="00EB03C7">
      <w:pPr>
        <w:rPr>
          <w:noProof/>
        </w:rPr>
      </w:pPr>
      <w:r>
        <w:rPr>
          <w:noProof/>
        </w:rPr>
        <w:t>Realm :</w:t>
      </w:r>
    </w:p>
    <w:p w14:paraId="4CE34B2D" w14:textId="77777777" w:rsidR="004573A9" w:rsidRDefault="004573A9" w:rsidP="00EB03C7"/>
    <w:p w14:paraId="799D34DE" w14:textId="77777777" w:rsidR="004573A9" w:rsidRDefault="004573A9" w:rsidP="00EB03C7"/>
    <w:p w14:paraId="662930B6" w14:textId="1F0224CF" w:rsidR="00E76D73" w:rsidRDefault="00ED575E" w:rsidP="00EB03C7">
      <w:r>
        <w:rPr>
          <w:noProof/>
        </w:rPr>
        <w:drawing>
          <wp:inline distT="0" distB="0" distL="0" distR="0" wp14:anchorId="13A1F870" wp14:editId="2DD0BA78">
            <wp:extent cx="4895850" cy="6248038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76944" t="15360" r="5606" b="5474"/>
                    <a:stretch/>
                  </pic:blipFill>
                  <pic:spPr bwMode="auto">
                    <a:xfrm>
                      <a:off x="0" y="0"/>
                      <a:ext cx="4897524" cy="6250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ACBED" w14:textId="77777777" w:rsidR="004573A9" w:rsidRPr="00E011BF" w:rsidRDefault="004573A9" w:rsidP="00EB03C7"/>
    <w:sectPr w:rsidR="004573A9" w:rsidRPr="00E011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56CEF"/>
    <w:multiLevelType w:val="hybridMultilevel"/>
    <w:tmpl w:val="D14E1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sDSxNLA0Mzc2NTBU0lEKTi0uzszPAykwrAUAidETzSwAAAA="/>
  </w:docVars>
  <w:rsids>
    <w:rsidRoot w:val="00D73EF1"/>
    <w:rsid w:val="000146D0"/>
    <w:rsid w:val="00042251"/>
    <w:rsid w:val="000A5E1E"/>
    <w:rsid w:val="000D6A7B"/>
    <w:rsid w:val="0012365B"/>
    <w:rsid w:val="00173610"/>
    <w:rsid w:val="00246930"/>
    <w:rsid w:val="00257507"/>
    <w:rsid w:val="00295E86"/>
    <w:rsid w:val="002965AA"/>
    <w:rsid w:val="002967CE"/>
    <w:rsid w:val="002A0F90"/>
    <w:rsid w:val="002C430B"/>
    <w:rsid w:val="002E2CEB"/>
    <w:rsid w:val="003045DD"/>
    <w:rsid w:val="00304F98"/>
    <w:rsid w:val="00377CBE"/>
    <w:rsid w:val="003B7AEC"/>
    <w:rsid w:val="003F627E"/>
    <w:rsid w:val="004029E7"/>
    <w:rsid w:val="0043229A"/>
    <w:rsid w:val="004505A2"/>
    <w:rsid w:val="004573A9"/>
    <w:rsid w:val="004750FF"/>
    <w:rsid w:val="0049399F"/>
    <w:rsid w:val="00493BF7"/>
    <w:rsid w:val="004A6AB3"/>
    <w:rsid w:val="004D3076"/>
    <w:rsid w:val="004D71BA"/>
    <w:rsid w:val="00547413"/>
    <w:rsid w:val="005B146D"/>
    <w:rsid w:val="005C0A80"/>
    <w:rsid w:val="005E3119"/>
    <w:rsid w:val="005E51ED"/>
    <w:rsid w:val="005E5C18"/>
    <w:rsid w:val="005E70F7"/>
    <w:rsid w:val="00603017"/>
    <w:rsid w:val="00654C33"/>
    <w:rsid w:val="00665B5A"/>
    <w:rsid w:val="00666409"/>
    <w:rsid w:val="00680F69"/>
    <w:rsid w:val="006910E8"/>
    <w:rsid w:val="006A6B4F"/>
    <w:rsid w:val="006B0E83"/>
    <w:rsid w:val="006F5B9D"/>
    <w:rsid w:val="00704345"/>
    <w:rsid w:val="00745743"/>
    <w:rsid w:val="00754447"/>
    <w:rsid w:val="00763725"/>
    <w:rsid w:val="00770451"/>
    <w:rsid w:val="00771427"/>
    <w:rsid w:val="00792D85"/>
    <w:rsid w:val="007D3D41"/>
    <w:rsid w:val="008062D7"/>
    <w:rsid w:val="00814A97"/>
    <w:rsid w:val="008159A3"/>
    <w:rsid w:val="008511D3"/>
    <w:rsid w:val="008D30BF"/>
    <w:rsid w:val="008D5B43"/>
    <w:rsid w:val="00912C28"/>
    <w:rsid w:val="0094604B"/>
    <w:rsid w:val="00983ADA"/>
    <w:rsid w:val="0098755B"/>
    <w:rsid w:val="0099094F"/>
    <w:rsid w:val="009B6081"/>
    <w:rsid w:val="009E180F"/>
    <w:rsid w:val="00A03A1A"/>
    <w:rsid w:val="00A42C7C"/>
    <w:rsid w:val="00A63EC4"/>
    <w:rsid w:val="00A70327"/>
    <w:rsid w:val="00A950AF"/>
    <w:rsid w:val="00A961B6"/>
    <w:rsid w:val="00B84275"/>
    <w:rsid w:val="00BA158D"/>
    <w:rsid w:val="00BA66D3"/>
    <w:rsid w:val="00BB342C"/>
    <w:rsid w:val="00BF1571"/>
    <w:rsid w:val="00C00E14"/>
    <w:rsid w:val="00C60374"/>
    <w:rsid w:val="00C66D27"/>
    <w:rsid w:val="00C702CE"/>
    <w:rsid w:val="00C711EC"/>
    <w:rsid w:val="00C7495B"/>
    <w:rsid w:val="00C838D4"/>
    <w:rsid w:val="00C95592"/>
    <w:rsid w:val="00CA2D74"/>
    <w:rsid w:val="00D05F9F"/>
    <w:rsid w:val="00D73EF1"/>
    <w:rsid w:val="00DA1FC5"/>
    <w:rsid w:val="00DA547F"/>
    <w:rsid w:val="00DD757A"/>
    <w:rsid w:val="00DE7044"/>
    <w:rsid w:val="00DE7280"/>
    <w:rsid w:val="00E011BF"/>
    <w:rsid w:val="00E11379"/>
    <w:rsid w:val="00E76D73"/>
    <w:rsid w:val="00EB03C7"/>
    <w:rsid w:val="00EB11F6"/>
    <w:rsid w:val="00ED575E"/>
    <w:rsid w:val="00ED5BBB"/>
    <w:rsid w:val="00EE5B67"/>
    <w:rsid w:val="00F16B11"/>
    <w:rsid w:val="00F638C1"/>
    <w:rsid w:val="00F74060"/>
    <w:rsid w:val="00F936A6"/>
    <w:rsid w:val="00FA5BBA"/>
    <w:rsid w:val="00FE10FE"/>
    <w:rsid w:val="00FE3E45"/>
    <w:rsid w:val="00FF2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B8E93"/>
  <w15:chartTrackingRefBased/>
  <w15:docId w15:val="{F6CAB005-AF06-4CC1-8B3B-6A926F009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31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5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viyae Forrest</dc:creator>
  <cp:keywords/>
  <dc:description/>
  <cp:lastModifiedBy>Zaviyae Forrest</cp:lastModifiedBy>
  <cp:revision>95</cp:revision>
  <dcterms:created xsi:type="dcterms:W3CDTF">2019-05-09T15:31:00Z</dcterms:created>
  <dcterms:modified xsi:type="dcterms:W3CDTF">2019-05-09T17:51:00Z</dcterms:modified>
</cp:coreProperties>
</file>